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98715" w14:textId="77777777" w:rsidR="00C01078" w:rsidRDefault="00C01078" w:rsidP="00C01078">
      <w:pPr>
        <w:spacing w:after="0" w:line="240" w:lineRule="auto"/>
        <w:ind w:right="-188" w:hanging="284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Department of Computer Science and Engineering</w:t>
      </w:r>
    </w:p>
    <w:p w14:paraId="4B4FFC62" w14:textId="77777777" w:rsidR="00C01078" w:rsidRDefault="00C01078" w:rsidP="00C01078">
      <w:pPr>
        <w:spacing w:after="0" w:line="240" w:lineRule="auto"/>
        <w:ind w:right="-188" w:hanging="284"/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>
        <w:rPr>
          <w:rFonts w:ascii="Times New Roman" w:hAnsi="Times New Roman" w:cs="Times New Roman"/>
          <w:b/>
          <w:sz w:val="36"/>
          <w:szCs w:val="36"/>
          <w:u w:val="single"/>
        </w:rPr>
        <w:t>National Institute of Technology, Hamirpur</w:t>
      </w:r>
    </w:p>
    <w:p w14:paraId="3B3999A6" w14:textId="77777777" w:rsidR="00C01078" w:rsidRDefault="00C01078" w:rsidP="00C01078">
      <w:pPr>
        <w:spacing w:after="0" w:line="240" w:lineRule="auto"/>
        <w:ind w:right="-188" w:hanging="284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7ACF896" w14:textId="77777777" w:rsidR="00C01078" w:rsidRDefault="00C01078" w:rsidP="00C01078">
      <w:pPr>
        <w:spacing w:after="0" w:line="240" w:lineRule="auto"/>
        <w:ind w:right="-188" w:hanging="284"/>
        <w:rPr>
          <w:rFonts w:ascii="Times New Roman" w:hAnsi="Times New Roman" w:cs="Times New Roman"/>
          <w:b/>
          <w:sz w:val="24"/>
          <w:szCs w:val="24"/>
        </w:rPr>
      </w:pPr>
    </w:p>
    <w:p w14:paraId="16A2180F" w14:textId="34FFE2CF" w:rsidR="00B00ABD" w:rsidRDefault="00C01078" w:rsidP="00C01078">
      <w:pPr>
        <w:spacing w:after="0" w:line="240" w:lineRule="auto"/>
        <w:ind w:right="-188" w:hanging="284"/>
        <w:rPr>
          <w:rFonts w:ascii="Times New Roman" w:hAnsi="Times New Roman" w:cs="Times New Roman"/>
          <w:b/>
          <w:sz w:val="24"/>
          <w:szCs w:val="24"/>
        </w:rPr>
      </w:pPr>
      <w:r w:rsidRPr="00C01078">
        <w:rPr>
          <w:rFonts w:ascii="Times New Roman" w:hAnsi="Times New Roman" w:cs="Times New Roman"/>
          <w:b/>
          <w:sz w:val="24"/>
          <w:szCs w:val="24"/>
        </w:rPr>
        <w:t>Name:</w:t>
      </w:r>
    </w:p>
    <w:p w14:paraId="4486F499" w14:textId="77777777" w:rsidR="00C01078" w:rsidRPr="00C01078" w:rsidRDefault="00C01078" w:rsidP="00C01078">
      <w:pPr>
        <w:spacing w:after="0" w:line="240" w:lineRule="auto"/>
        <w:ind w:right="-188" w:hanging="284"/>
        <w:rPr>
          <w:rFonts w:ascii="Times New Roman" w:hAnsi="Times New Roman" w:cs="Times New Roman"/>
          <w:b/>
          <w:sz w:val="24"/>
          <w:szCs w:val="24"/>
        </w:rPr>
      </w:pPr>
    </w:p>
    <w:p w14:paraId="323D436D" w14:textId="489CA3B0" w:rsidR="00C01078" w:rsidRPr="00C01078" w:rsidRDefault="00C01078" w:rsidP="00C01078">
      <w:pPr>
        <w:spacing w:after="0" w:line="240" w:lineRule="auto"/>
        <w:ind w:right="-188" w:hanging="284"/>
        <w:rPr>
          <w:rFonts w:ascii="Times New Roman" w:hAnsi="Times New Roman" w:cs="Times New Roman"/>
          <w:b/>
          <w:sz w:val="24"/>
          <w:szCs w:val="24"/>
        </w:rPr>
      </w:pPr>
      <w:r w:rsidRPr="00C01078">
        <w:rPr>
          <w:rFonts w:ascii="Times New Roman" w:hAnsi="Times New Roman" w:cs="Times New Roman"/>
          <w:b/>
          <w:sz w:val="24"/>
          <w:szCs w:val="24"/>
        </w:rPr>
        <w:t>Roll Number:</w:t>
      </w:r>
    </w:p>
    <w:p w14:paraId="7B34021B" w14:textId="77777777" w:rsidR="00B00ABD" w:rsidRDefault="00B00ABD" w:rsidP="00B00ABD">
      <w:pPr>
        <w:spacing w:after="0" w:line="240" w:lineRule="auto"/>
        <w:ind w:right="-188" w:hanging="284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1541D287" w14:textId="77777777" w:rsidR="00B00ABD" w:rsidRDefault="00B00ABD" w:rsidP="00B00ABD">
      <w:pPr>
        <w:spacing w:after="0" w:line="240" w:lineRule="auto"/>
        <w:ind w:right="-188" w:hanging="284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19364AF4" w14:textId="2E197A0D" w:rsidR="00B00ABD" w:rsidRDefault="00C72673" w:rsidP="00B00ABD">
      <w:pPr>
        <w:spacing w:after="0" w:line="240" w:lineRule="auto"/>
        <w:ind w:right="-188" w:hanging="284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>Digital Image Processing</w:t>
      </w:r>
      <w:r w:rsidR="00B00ABD">
        <w:rPr>
          <w:rFonts w:ascii="Times New Roman" w:hAnsi="Times New Roman" w:cs="Times New Roman"/>
          <w:b/>
          <w:sz w:val="28"/>
          <w:szCs w:val="28"/>
          <w:u w:val="single"/>
        </w:rPr>
        <w:t xml:space="preserve"> </w:t>
      </w:r>
      <w:r w:rsidR="00930BF2">
        <w:rPr>
          <w:rFonts w:ascii="Times New Roman" w:hAnsi="Times New Roman" w:cs="Times New Roman"/>
          <w:b/>
          <w:sz w:val="28"/>
          <w:szCs w:val="28"/>
          <w:u w:val="single"/>
        </w:rPr>
        <w:t xml:space="preserve"> CS-325</w:t>
      </w:r>
    </w:p>
    <w:p w14:paraId="52E6382C" w14:textId="77777777" w:rsidR="00B00ABD" w:rsidRDefault="00B00ABD" w:rsidP="00B00ABD">
      <w:pPr>
        <w:spacing w:after="0" w:line="240" w:lineRule="auto"/>
        <w:ind w:right="-188" w:hanging="284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6505DF67" w14:textId="089572A4" w:rsidR="00B00ABD" w:rsidRPr="00635386" w:rsidRDefault="00C01078" w:rsidP="00B00ABD">
      <w:pPr>
        <w:spacing w:after="0" w:line="240" w:lineRule="auto"/>
        <w:ind w:right="-188" w:hanging="284"/>
        <w:jc w:val="center"/>
        <w:rPr>
          <w:rFonts w:ascii="Times New Roman" w:hAnsi="Times New Roman" w:cs="Times New Roman"/>
          <w:b/>
          <w:sz w:val="28"/>
          <w:szCs w:val="28"/>
          <w:u w:val="single"/>
          <w:lang w:val="id-ID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Solution </w:t>
      </w:r>
      <w:r w:rsidR="00B00ABD">
        <w:rPr>
          <w:rFonts w:ascii="Times New Roman" w:hAnsi="Times New Roman" w:cs="Times New Roman"/>
          <w:b/>
          <w:sz w:val="28"/>
          <w:szCs w:val="28"/>
          <w:u w:val="single"/>
        </w:rPr>
        <w:t>Laboratory Assignment</w:t>
      </w:r>
      <w:r w:rsidR="00094DA8">
        <w:rPr>
          <w:rFonts w:ascii="Times New Roman" w:hAnsi="Times New Roman" w:cs="Times New Roman"/>
          <w:b/>
          <w:sz w:val="28"/>
          <w:szCs w:val="28"/>
          <w:u w:val="single"/>
        </w:rPr>
        <w:t xml:space="preserve"> -</w:t>
      </w:r>
      <w:r w:rsidR="00635386">
        <w:rPr>
          <w:rFonts w:ascii="Times New Roman" w:hAnsi="Times New Roman" w:cs="Times New Roman"/>
          <w:b/>
          <w:sz w:val="28"/>
          <w:szCs w:val="28"/>
          <w:u w:val="single"/>
          <w:lang w:val="id-ID"/>
        </w:rPr>
        <w:t>3</w:t>
      </w:r>
    </w:p>
    <w:p w14:paraId="2D585014" w14:textId="77777777" w:rsidR="00B00ABD" w:rsidRDefault="00B00ABD" w:rsidP="00B00ABD">
      <w:pPr>
        <w:spacing w:after="0" w:line="240" w:lineRule="auto"/>
        <w:ind w:right="-188" w:hanging="284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004EB0E" w14:textId="6CFFB987" w:rsidR="00BB77F9" w:rsidRPr="00B00ABD" w:rsidRDefault="00B00ABD" w:rsidP="00B00ABD">
      <w:pPr>
        <w:jc w:val="center"/>
        <w:rPr>
          <w:b/>
          <w:sz w:val="28"/>
          <w:szCs w:val="28"/>
          <w:u w:val="single"/>
        </w:rPr>
      </w:pPr>
      <w:r w:rsidRPr="00B00ABD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u w:val="single"/>
          <w:lang w:eastAsia="en-IN"/>
        </w:rPr>
        <w:t>Topic:</w:t>
      </w:r>
      <w:r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u w:val="single"/>
          <w:lang w:eastAsia="en-IN"/>
        </w:rPr>
        <w:t xml:space="preserve"> </w:t>
      </w:r>
      <w:r w:rsidR="00635386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u w:val="single"/>
          <w:lang w:eastAsia="en-IN"/>
        </w:rPr>
        <w:t>Digital Image Histogram Specification (Matching) implementation</w:t>
      </w:r>
      <w:r w:rsidR="00635386" w:rsidRPr="00B00ABD">
        <w:rPr>
          <w:rFonts w:ascii="Times New Roman" w:eastAsia="Times New Roman" w:hAnsi="Times New Roman" w:cs="Times New Roman"/>
          <w:b/>
          <w:iCs/>
          <w:color w:val="000000"/>
          <w:sz w:val="28"/>
          <w:szCs w:val="28"/>
          <w:u w:val="single"/>
          <w:lang w:eastAsia="en-IN"/>
        </w:rPr>
        <w:t xml:space="preserve"> and interpretation of  results</w:t>
      </w:r>
    </w:p>
    <w:p w14:paraId="47BA3F1E" w14:textId="7E831019" w:rsidR="00FA7033" w:rsidRDefault="00FA7033" w:rsidP="00FA7033"/>
    <w:p w14:paraId="637D87B5" w14:textId="19574079" w:rsidR="00C01078" w:rsidRDefault="00C01078" w:rsidP="00C01078">
      <w:pPr>
        <w:ind w:left="360"/>
      </w:pPr>
      <w:r>
        <w:t xml:space="preserve">Solution 1: </w:t>
      </w:r>
    </w:p>
    <w:p w14:paraId="6EA7A43C" w14:textId="77777777" w:rsidR="00C01078" w:rsidRDefault="00C01078" w:rsidP="00C01078">
      <w:pPr>
        <w:ind w:left="360"/>
      </w:pPr>
    </w:p>
    <w:p w14:paraId="33F10419" w14:textId="77777777" w:rsidR="00C01078" w:rsidRDefault="00C01078" w:rsidP="00C01078">
      <w:pPr>
        <w:ind w:left="360"/>
      </w:pPr>
    </w:p>
    <w:p w14:paraId="1928C03B" w14:textId="0902CF96" w:rsidR="00C01078" w:rsidRDefault="00C01078" w:rsidP="00C01078">
      <w:pPr>
        <w:ind w:left="360"/>
      </w:pPr>
      <w:r>
        <w:t>Solution 2:</w:t>
      </w:r>
    </w:p>
    <w:p w14:paraId="418F96B5" w14:textId="095501F3" w:rsidR="00930BF2" w:rsidRDefault="00930BF2" w:rsidP="00930BF2">
      <w:pPr>
        <w:pStyle w:val="ListParagraph"/>
        <w:ind w:left="1080"/>
      </w:pPr>
    </w:p>
    <w:sectPr w:rsidR="00930B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DF7893"/>
    <w:multiLevelType w:val="hybridMultilevel"/>
    <w:tmpl w:val="2B98EA6C"/>
    <w:lvl w:ilvl="0" w:tplc="20688C3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673075E"/>
    <w:multiLevelType w:val="hybridMultilevel"/>
    <w:tmpl w:val="1D76BF3C"/>
    <w:lvl w:ilvl="0" w:tplc="BE904C44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71E5730"/>
    <w:multiLevelType w:val="hybridMultilevel"/>
    <w:tmpl w:val="E35498BA"/>
    <w:lvl w:ilvl="0" w:tplc="9CDC3EEA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23938D5"/>
    <w:multiLevelType w:val="hybridMultilevel"/>
    <w:tmpl w:val="08224F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62425338">
    <w:abstractNumId w:val="3"/>
  </w:num>
  <w:num w:numId="2" w16cid:durableId="156311155">
    <w:abstractNumId w:val="1"/>
  </w:num>
  <w:num w:numId="3" w16cid:durableId="1527211238">
    <w:abstractNumId w:val="2"/>
  </w:num>
  <w:num w:numId="4" w16cid:durableId="1955808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SwNLM0NjMyNjEwNTZU0lEKTi0uzszPAykwrAUA2lKbISwAAAA="/>
  </w:docVars>
  <w:rsids>
    <w:rsidRoot w:val="00FA7033"/>
    <w:rsid w:val="0005606E"/>
    <w:rsid w:val="00094DA8"/>
    <w:rsid w:val="003C493B"/>
    <w:rsid w:val="00453C69"/>
    <w:rsid w:val="00635386"/>
    <w:rsid w:val="00755692"/>
    <w:rsid w:val="0084327C"/>
    <w:rsid w:val="0088565F"/>
    <w:rsid w:val="00930BF2"/>
    <w:rsid w:val="00B00ABD"/>
    <w:rsid w:val="00BB77F9"/>
    <w:rsid w:val="00C01078"/>
    <w:rsid w:val="00C433BC"/>
    <w:rsid w:val="00C72673"/>
    <w:rsid w:val="00EC1007"/>
    <w:rsid w:val="00F47950"/>
    <w:rsid w:val="00FA7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04C7A"/>
  <w15:chartTrackingRefBased/>
  <w15:docId w15:val="{780A01D5-09C6-425C-A0D0-330A2A4FDF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A70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A703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8565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403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6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</dc:creator>
  <cp:keywords/>
  <dc:description/>
  <cp:lastModifiedBy>ajay Mallick</cp:lastModifiedBy>
  <cp:revision>5</cp:revision>
  <cp:lastPrinted>2024-01-16T13:55:00Z</cp:lastPrinted>
  <dcterms:created xsi:type="dcterms:W3CDTF">2024-01-16T13:55:00Z</dcterms:created>
  <dcterms:modified xsi:type="dcterms:W3CDTF">2024-01-30T14:02:00Z</dcterms:modified>
</cp:coreProperties>
</file>